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ea914b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ea914b5-6337-11eb-8ee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0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2WQWoFMQxDTS/g+9/SN3D1FOjmbwry4gfCTGYhZMlWpvZjTX3Vt6rqme3V4x1+6nP991sJ6GG14HxI8apbzMv8OVzglSjqeYY3KnRWNR/gqcrGEkl4oR+W/q0Df1lUrYL79VCqnyjV4G7ZmFi/NsEVpnbsh1EWMwZ3Y34LkLYg7c7G/tJ/mg7IDW9hvfQc7mpV0YYhngcXf8cG5/xoljfBhdmxH+4+PG5YxvMGzDhkdJg8T9V1jNzLloP+wwmQCncP8sqcUJAZqTwP3sRZxDmY3ze06+DypRT74euSPDDTHI8q2WtLTvL5ZT1Z2Bf3B4M7lq/zet8tTiQ0wHvhrwPBiTB78n8APSal66T/HPQq1Srm+tGA1m7zPLByTtQlEGL9vvt/9xdVGWQHkDwir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Broadband internet down lu3 3xa wont connect red flashing light on</w:t>
      </w:r>
      <w:r>
        <w:t xml:space="preserve"> </w:t>
      </w:r>
      <w:r>
        <w:t xml:space="preserve">router</w:t>
      </w:r>
    </w:p>
    <w:bookmarkStart w:id="25" w:name="ehep8zf-feb-07-2021-0600-pm"/>
    <w:p>
      <w:pPr>
        <w:pStyle w:val="Heading2"/>
      </w:pPr>
      <w:r>
        <w:t xml:space="preserve">1EHEp8Zf —</w:t>
      </w:r>
      <w:r>
        <w:t xml:space="preserve"> </w:t>
      </w:r>
      <w:hyperlink r:id="rId24">
        <w:r>
          <w:rPr>
            <w:rStyle w:val="Hyperlink"/>
          </w:rPr>
          <w:t xml:space="preserve">Feb 07, 2021 06:00 pm</w:t>
        </w:r>
      </w:hyperlink>
    </w:p>
    <w:p>
      <w:pPr>
        <w:pStyle w:val="FirstParagraph"/>
      </w:pPr>
      <w:r>
        <w:t xml:space="preserve">bedford area flashing red connect light. no interne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ea914b5-6337-11eb-8ee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0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2ea914b5-6337-11eb-8ee3-040140774501" TargetMode="External" /><Relationship Type="http://schemas.openxmlformats.org/officeDocument/2006/relationships/hyperlink" Id="rId24" Target="https://my.remarkbox.com/9cb5f785-06fc-11eb-86a1-040140774501#470e4239-6998-11eb-8f88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2ea914b5-6337-11eb-8ee3-040140774501" TargetMode="External" /><Relationship Type="http://schemas.openxmlformats.org/officeDocument/2006/relationships/hyperlink" Id="rId24" Target="https://my.remarkbox.com/9cb5f785-06fc-11eb-86a1-040140774501#470e4239-6998-11eb-8f88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ea914b5</dc:title>
  <dc:creator/>
  <cp:keywords/>
  <dcterms:created xsi:type="dcterms:W3CDTF">2026-05-07T14:57:09Z</dcterms:created>
  <dcterms:modified xsi:type="dcterms:W3CDTF">2026-05-07T14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